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51a13e39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0813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8A94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8D7A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8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4B25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2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ABD6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all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DC58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2CE9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C78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C78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CF9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8D19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5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5C98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47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51a13e39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5:19Z</dcterms:created>
  <dcterms:modified xsi:type="dcterms:W3CDTF">2022-12-05T14:52:4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